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80DCD7" w14:textId="2EA6BE1F" w:rsidR="00B10BD0" w:rsidRDefault="00000000">
      <w:pPr>
        <w:pStyle w:val="FirstParagraph"/>
      </w:pPr>
      <w:r>
        <w:t xml:space="preserve">Game Theory Syllabus </w:t>
      </w:r>
    </w:p>
    <w:p w14:paraId="069F7BEB" w14:textId="5F3B6AE6" w:rsidR="008257AB" w:rsidRDefault="00000000">
      <w:pPr>
        <w:pStyle w:val="FirstParagraph"/>
      </w:pPr>
      <w:r>
        <w:t>Instructor: Shawzub Raza</w:t>
      </w:r>
      <w:r>
        <w:br/>
        <w:t>Audience: High school students</w:t>
      </w:r>
      <w:r>
        <w:br/>
        <w:t>Total Classes: 16</w:t>
      </w:r>
      <w:r>
        <w:br/>
        <w:t>Class Length: 45 minutes</w:t>
      </w:r>
    </w:p>
    <w:p w14:paraId="2F618FF5" w14:textId="670444AB" w:rsidR="008257AB" w:rsidRDefault="00000000">
      <w:pPr>
        <w:pStyle w:val="BodyText"/>
      </w:pPr>
      <w:r>
        <w:t xml:space="preserve">Course Description: This course introduces students to the fundamentals of game theory—the study of strategic decision-making. Through real-world examples, interactive games, and problem-solving challenges, students will learn how math </w:t>
      </w:r>
      <w:r w:rsidR="00B10BD0">
        <w:t>influences the choices we make in life, including those related to economics</w:t>
      </w:r>
      <w:r>
        <w:t xml:space="preserve"> and relationships.</w:t>
      </w:r>
    </w:p>
    <w:p w14:paraId="06D8C3B9" w14:textId="77777777" w:rsidR="00B10BD0" w:rsidRDefault="00B10BD0" w:rsidP="00B10BD0">
      <w:pPr>
        <w:pStyle w:val="BodyText"/>
      </w:pPr>
    </w:p>
    <w:p w14:paraId="71AF942D" w14:textId="4DD887A6" w:rsidR="00B10BD0" w:rsidRDefault="00B10BD0" w:rsidP="00B10BD0">
      <w:pPr>
        <w:pStyle w:val="BodyText"/>
      </w:pPr>
      <w:r>
        <w:t>Class-by-Class Breakdown:</w:t>
      </w:r>
    </w:p>
    <w:p w14:paraId="77D46D31" w14:textId="77777777" w:rsidR="00B10BD0" w:rsidRDefault="00B10BD0" w:rsidP="00B10BD0">
      <w:pPr>
        <w:pStyle w:val="BodyText"/>
      </w:pPr>
      <w:r>
        <w:t>Class 1 – What is Game Theory? Overview, real-life examples, intro to players/strategies/payoffs. Activity: Rock-Paper-Scissors Tournament.</w:t>
      </w:r>
    </w:p>
    <w:p w14:paraId="2B6DF1E7" w14:textId="77777777" w:rsidR="00B10BD0" w:rsidRDefault="00B10BD0" w:rsidP="00B10BD0">
      <w:pPr>
        <w:pStyle w:val="BodyText"/>
      </w:pPr>
      <w:r>
        <w:t>Class 2 – Strategy Matrices Representing games in matrix form. Activity: Design a 2x2 game based on cafeteria or sports scenario.</w:t>
      </w:r>
    </w:p>
    <w:p w14:paraId="33E6038F" w14:textId="7D49FAD0" w:rsidR="00B10BD0" w:rsidRDefault="00B10BD0" w:rsidP="00B10BD0">
      <w:pPr>
        <w:pStyle w:val="BodyText"/>
      </w:pPr>
      <w:r>
        <w:t>Class 3 – Dominated Strategies Elimination technique for bad strategies. Game: “Snack Line Showdown”</w:t>
      </w:r>
      <w:r w:rsidR="00DA3BE4">
        <w:t xml:space="preserve"> </w:t>
      </w:r>
      <w:r w:rsidR="00DA3BE4">
        <w:t>(selecting shortest lines).</w:t>
      </w:r>
      <w:r w:rsidR="00DA3BE4">
        <w:t xml:space="preserve"> or pick right, middle, left</w:t>
      </w:r>
      <w:r>
        <w:t xml:space="preserve"> </w:t>
      </w:r>
    </w:p>
    <w:p w14:paraId="1A235A38" w14:textId="77777777" w:rsidR="00B10BD0" w:rsidRDefault="00B10BD0" w:rsidP="00B10BD0">
      <w:pPr>
        <w:pStyle w:val="BodyText"/>
      </w:pPr>
      <w:r>
        <w:t>Class 4 – Nash Equilibrium I Intro to NE in pure strategies. Game: Prisoner’s Dilemma and discussion.</w:t>
      </w:r>
    </w:p>
    <w:p w14:paraId="5948E4F1" w14:textId="77777777" w:rsidR="00B10BD0" w:rsidRDefault="00B10BD0" w:rsidP="00B10BD0">
      <w:pPr>
        <w:pStyle w:val="BodyText"/>
      </w:pPr>
      <w:r>
        <w:t>Class 5 – Nash Equilibrium II Coordination &amp; multiple equilibria. Game: Driving sides, picking outfits.</w:t>
      </w:r>
    </w:p>
    <w:p w14:paraId="5C83E025" w14:textId="77777777" w:rsidR="00B10BD0" w:rsidRDefault="00B10BD0" w:rsidP="00B10BD0">
      <w:pPr>
        <w:pStyle w:val="BodyText"/>
      </w:pPr>
      <w:r>
        <w:t>Class 6 – Mixed Strategies I Why mix? Use of randomness. Game: Matching Pennies. Group brainstorm of mixed-strategy scenarios.</w:t>
      </w:r>
    </w:p>
    <w:p w14:paraId="4A3AC92D" w14:textId="2EA89B67" w:rsidR="00B10BD0" w:rsidRDefault="00B10BD0" w:rsidP="00B10BD0">
      <w:pPr>
        <w:pStyle w:val="BodyText"/>
      </w:pPr>
      <w:r>
        <w:t>Class 7 – Mixed Strategies II Math behind mixed strategies. Practice: Solving games using expected value</w:t>
      </w:r>
      <w:r>
        <w:t xml:space="preserve"> for matching pennies</w:t>
      </w:r>
      <w:r>
        <w:t>.</w:t>
      </w:r>
    </w:p>
    <w:p w14:paraId="4C44A61A" w14:textId="77777777" w:rsidR="00B10BD0" w:rsidRDefault="00B10BD0" w:rsidP="00B10BD0">
      <w:pPr>
        <w:pStyle w:val="BodyText"/>
      </w:pPr>
      <w:r>
        <w:t>Class 8 – Midpoint Review Game Day Jeopardy-style quiz or Kahoot review of Classes 1–7. Optional candy or prizes.</w:t>
      </w:r>
    </w:p>
    <w:p w14:paraId="00A51CB9" w14:textId="77777777" w:rsidR="00B10BD0" w:rsidRDefault="00B10BD0" w:rsidP="00B10BD0">
      <w:pPr>
        <w:pStyle w:val="BodyText"/>
      </w:pPr>
      <w:r>
        <w:t>Class 9 – Sequential Games I Game trees, decisions over time. Game: Ultimatum Game.</w:t>
      </w:r>
    </w:p>
    <w:p w14:paraId="594BA08D" w14:textId="77777777" w:rsidR="00B10BD0" w:rsidRDefault="00B10BD0" w:rsidP="00B10BD0">
      <w:pPr>
        <w:pStyle w:val="BodyText"/>
      </w:pPr>
      <w:r>
        <w:t xml:space="preserve">Class 10 – Sequential Games II Backward induction. Solve </w:t>
      </w:r>
      <w:proofErr w:type="gramStart"/>
      <w:r>
        <w:t>tree</w:t>
      </w:r>
      <w:proofErr w:type="gramEnd"/>
      <w:r>
        <w:t>-based games (e.g., sharing tasks, chores).</w:t>
      </w:r>
    </w:p>
    <w:p w14:paraId="455B15AB" w14:textId="77777777" w:rsidR="00B10BD0" w:rsidRDefault="00B10BD0" w:rsidP="00B10BD0">
      <w:pPr>
        <w:pStyle w:val="BodyText"/>
      </w:pPr>
      <w:r>
        <w:t>Class 11 – Repeated Games Trust and cooperation. Game: Repeated Prisoner’s Dilemma (3–5 rounds). Reflect on evolving behavior.</w:t>
      </w:r>
    </w:p>
    <w:p w14:paraId="525B1B42" w14:textId="77777777" w:rsidR="00B10BD0" w:rsidRDefault="00B10BD0" w:rsidP="00B10BD0">
      <w:pPr>
        <w:pStyle w:val="BodyText"/>
      </w:pPr>
      <w:r>
        <w:lastRenderedPageBreak/>
        <w:t>Class 12 – Game Theory in Real Life: Markets Intro to auctions and economic competition. Activity: Mini-auction game with tokens.</w:t>
      </w:r>
    </w:p>
    <w:p w14:paraId="0C31A086" w14:textId="77777777" w:rsidR="00B10BD0" w:rsidRDefault="00B10BD0" w:rsidP="00B10BD0">
      <w:pPr>
        <w:pStyle w:val="BodyText"/>
      </w:pPr>
      <w:r>
        <w:t>Class 13 – Game Theory in Social Life Texting, dating, ghosting as strategic games. Anonymous poll and group discussion.</w:t>
      </w:r>
    </w:p>
    <w:p w14:paraId="66E7FD95" w14:textId="77777777" w:rsidR="00B10BD0" w:rsidRDefault="00B10BD0" w:rsidP="00B10BD0">
      <w:pPr>
        <w:pStyle w:val="BodyText"/>
      </w:pPr>
      <w:r>
        <w:t>Class 14 – Voting &amp; Fairness Borda Count, Condorcet method. Game: Elect your favorite snack. Discuss paradoxes.</w:t>
      </w:r>
    </w:p>
    <w:p w14:paraId="6CF83337" w14:textId="77777777" w:rsidR="00B10BD0" w:rsidRDefault="00B10BD0" w:rsidP="00B10BD0">
      <w:pPr>
        <w:pStyle w:val="BodyText"/>
      </w:pPr>
      <w:r>
        <w:t>Class 15 – Final Project Workshop Group prep: Each team chooses or creates a game to model. Instructor feedback.</w:t>
      </w:r>
    </w:p>
    <w:p w14:paraId="08D1A903" w14:textId="77777777" w:rsidR="00B10BD0" w:rsidRDefault="00B10BD0" w:rsidP="00B10BD0">
      <w:pPr>
        <w:pStyle w:val="BodyText"/>
      </w:pPr>
      <w:r>
        <w:t>Class 16 – Presentations &amp; Wrap-Up Student presentations, reflection, fun awards or certificates.</w:t>
      </w:r>
    </w:p>
    <w:p w14:paraId="3FB99C2A" w14:textId="77777777" w:rsidR="00B10BD0" w:rsidRDefault="00B10BD0">
      <w:pPr>
        <w:pStyle w:val="BodyText"/>
      </w:pPr>
    </w:p>
    <w:p w14:paraId="3CE643B4" w14:textId="77777777" w:rsidR="00B10BD0" w:rsidRDefault="00B10BD0">
      <w:pPr>
        <w:pStyle w:val="BodyText"/>
      </w:pPr>
    </w:p>
    <w:p w14:paraId="2EB96FC3" w14:textId="77777777" w:rsidR="00B10BD0" w:rsidRDefault="00B10BD0">
      <w:pPr>
        <w:pStyle w:val="BodyText"/>
      </w:pPr>
    </w:p>
    <w:p w14:paraId="1ED1DF75" w14:textId="77777777" w:rsidR="00B10BD0" w:rsidRDefault="00B10BD0">
      <w:pPr>
        <w:pStyle w:val="BodyText"/>
      </w:pPr>
    </w:p>
    <w:p w14:paraId="76FEF8FE" w14:textId="77777777" w:rsidR="00B10BD0" w:rsidRDefault="00B10BD0">
      <w:pPr>
        <w:pStyle w:val="BodyText"/>
      </w:pPr>
    </w:p>
    <w:p w14:paraId="410D47D5" w14:textId="77777777" w:rsidR="00B10BD0" w:rsidRDefault="00B10BD0">
      <w:pPr>
        <w:pStyle w:val="BodyText"/>
      </w:pPr>
    </w:p>
    <w:p w14:paraId="76C544AA" w14:textId="77777777" w:rsidR="00B10BD0" w:rsidRDefault="00B10BD0">
      <w:pPr>
        <w:pStyle w:val="BodyText"/>
      </w:pPr>
    </w:p>
    <w:p w14:paraId="4B0A8CA3" w14:textId="77777777" w:rsidR="00B10BD0" w:rsidRDefault="00B10BD0">
      <w:pPr>
        <w:pStyle w:val="BodyText"/>
      </w:pPr>
    </w:p>
    <w:p w14:paraId="2B03A806" w14:textId="77777777" w:rsidR="00B10BD0" w:rsidRDefault="00B10BD0">
      <w:pPr>
        <w:pStyle w:val="BodyText"/>
      </w:pPr>
    </w:p>
    <w:p w14:paraId="483A1318" w14:textId="77777777" w:rsidR="00B10BD0" w:rsidRDefault="00B10BD0">
      <w:pPr>
        <w:pStyle w:val="BodyText"/>
      </w:pPr>
    </w:p>
    <w:p w14:paraId="2523038D" w14:textId="77777777" w:rsidR="00B10BD0" w:rsidRDefault="00B10BD0">
      <w:pPr>
        <w:pStyle w:val="BodyText"/>
      </w:pPr>
    </w:p>
    <w:p w14:paraId="3F49CDE6" w14:textId="77777777" w:rsidR="00B10BD0" w:rsidRDefault="00B10BD0">
      <w:pPr>
        <w:pStyle w:val="BodyText"/>
      </w:pPr>
    </w:p>
    <w:p w14:paraId="23580273" w14:textId="77777777" w:rsidR="00B10BD0" w:rsidRDefault="00B10BD0">
      <w:pPr>
        <w:pStyle w:val="BodyText"/>
      </w:pPr>
    </w:p>
    <w:p w14:paraId="209356CD" w14:textId="77777777" w:rsidR="00B10BD0" w:rsidRDefault="00B10BD0">
      <w:pPr>
        <w:pStyle w:val="BodyText"/>
      </w:pPr>
    </w:p>
    <w:p w14:paraId="72DFD71A" w14:textId="77777777" w:rsidR="00B10BD0" w:rsidRDefault="00B10BD0">
      <w:pPr>
        <w:pStyle w:val="BodyText"/>
      </w:pPr>
    </w:p>
    <w:p w14:paraId="4BB0F56F" w14:textId="77777777" w:rsidR="00B10BD0" w:rsidRDefault="00B10BD0">
      <w:pPr>
        <w:pStyle w:val="BodyText"/>
      </w:pPr>
    </w:p>
    <w:p w14:paraId="31283B45" w14:textId="77777777" w:rsidR="00B10BD0" w:rsidRDefault="00B10BD0">
      <w:pPr>
        <w:pStyle w:val="BodyText"/>
      </w:pPr>
    </w:p>
    <w:p w14:paraId="333ACBF7" w14:textId="77777777" w:rsidR="00B10BD0" w:rsidRDefault="00B10BD0">
      <w:pPr>
        <w:pStyle w:val="BodyText"/>
      </w:pPr>
    </w:p>
    <w:sectPr w:rsidR="00B10BD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965F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79721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57AB"/>
    <w:rsid w:val="008257AB"/>
    <w:rsid w:val="00B10BD0"/>
    <w:rsid w:val="00B96C5E"/>
    <w:rsid w:val="00DA3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7AEB90"/>
  <w15:docId w15:val="{E722063D-95A5-4AB9-BC8D-D16BF83E9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38</Words>
  <Characters>2052</Characters>
  <Application>Microsoft Office Word</Application>
  <DocSecurity>0</DocSecurity>
  <Lines>43</Lines>
  <Paragraphs>22</Paragraphs>
  <ScaleCrop>false</ScaleCrop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yed Raza</cp:lastModifiedBy>
  <cp:revision>3</cp:revision>
  <dcterms:created xsi:type="dcterms:W3CDTF">2025-06-10T10:00:00Z</dcterms:created>
  <dcterms:modified xsi:type="dcterms:W3CDTF">2025-06-10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cda205-229c-4971-96de-796554ec7808</vt:lpwstr>
  </property>
</Properties>
</file>